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Advanced Certificate Program in Education Administration</w:t>
      </w:r>
    </w:p>
    <w:bookmarkEnd w:id="20"/>
    <w:p>
      <w:pPr>
        <w:pStyle w:val="BodyText"/>
      </w:pPr>
      <w:r>
        <w:t xml:space="preserve">Date: October 26, 2023</w:t>
      </w:r>
    </w:p>
    <w:p>
      <w:pPr>
        <w:pStyle w:val="BodyText"/>
      </w:pPr>
      <w:r>
        <w:rPr>
          <w:bCs/>
          <w:b/>
        </w:rPr>
        <w:t xml:space="preserve">Scholarship Committee</w:t>
      </w:r>
    </w:p>
    <w:p>
      <w:pPr>
        <w:pStyle w:val="BodyText"/>
      </w:pPr>
      <w:r>
        <w:t xml:space="preserve">Education Leadership Foundation</w:t>
      </w:r>
    </w:p>
    <w:p>
      <w:pPr>
        <w:pStyle w:val="BodyText"/>
      </w:pPr>
      <w:r>
        <w:t xml:space="preserve">Mumbai, Maharashtra 400001</w:t>
      </w:r>
    </w:p>
    <w:bookmarkStart w:id="21" w:name="X1b3f140fe7b95593763905313961eac831991ba"/>
    <w:p>
      <w:pPr>
        <w:pStyle w:val="Heading2"/>
      </w:pPr>
      <w:r>
        <w:t xml:space="preserve">Subject: Application for Scholarship to Pursue Education Administrator Certification in India Mumbai</w:t>
      </w:r>
    </w:p>
    <w:bookmarkEnd w:id="21"/>
    <w:p>
      <w:pPr>
        <w:pStyle w:val="FirstParagraph"/>
      </w:pPr>
      <w:r>
        <w:t xml:space="preserve">Dear Scholarship Committee,</w:t>
      </w:r>
    </w:p>
    <w:p>
      <w:pPr>
        <w:pStyle w:val="BodyText"/>
      </w:pPr>
      <w:r>
        <w:t xml:space="preserve">With profound respect for the transformative power of education and unwavering commitment to elevating educational standards across India, I am writing this Scholarship Application Letter to formally request financial assistance for the Advanced Certificate Program in Education Administration at the Mumbai-based Institute of Educational Leadership. As an emerging professional deeply embedded in Mumbai's diverse educational ecosystem, I seek this opportunity to acquire specialized administrative expertise that will directly address systemic challenges facing our city's schools and empower me to serve as a visionary</w:t>
      </w:r>
      <w:r>
        <w:t xml:space="preserve"> </w:t>
      </w:r>
      <w:r>
        <w:rPr>
          <w:bCs/>
          <w:b/>
        </w:rPr>
        <w:t xml:space="preserve">Education Administrator</w:t>
      </w:r>
      <w:r>
        <w:t xml:space="preserve"> </w:t>
      </w:r>
      <w:r>
        <w:t xml:space="preserve">within</w:t>
      </w:r>
      <w:r>
        <w:t xml:space="preserve"> </w:t>
      </w:r>
      <w:r>
        <w:rPr>
          <w:bCs/>
          <w:b/>
        </w:rPr>
        <w:t xml:space="preserve">India Mumbai</w:t>
      </w:r>
      <w:r>
        <w:t xml:space="preserve">.</w:t>
      </w:r>
    </w:p>
    <w:p>
      <w:pPr>
        <w:pStyle w:val="BodyText"/>
      </w:pPr>
      <w:r>
        <w:t xml:space="preserve">I have spent the past five years working as a School Operations Coordinator at Shivaji Park Community Schools, a network of 12 government-aided institutions serving over 4,500 students in Mumbai's densely populated suburban areas. My daily responsibilities encompass curriculum coordination, resource allocation, teacher professional development, and stakeholder engagement – experiences that have revealed critical gaps in administrative capacity across our municipal schools. I witnessed firsthand how inadequate management structures lead to teacher burnout (with 37% attrition rates in Mumbai's government schools according to the 2022 Maharashtra Education Report), inefficient resource distribution, and inconsistent learning outcomes. This experience crystallized my conviction that effective</w:t>
      </w:r>
      <w:r>
        <w:t xml:space="preserve"> </w:t>
      </w:r>
      <w:r>
        <w:rPr>
          <w:bCs/>
          <w:b/>
        </w:rPr>
        <w:t xml:space="preserve">Education Administrator</w:t>
      </w:r>
      <w:r>
        <w:t xml:space="preserve"> </w:t>
      </w:r>
      <w:r>
        <w:t xml:space="preserve">is not merely a position but a catalyst for equity – and I am determined to become that catalyst in</w:t>
      </w:r>
      <w:r>
        <w:t xml:space="preserve"> </w:t>
      </w:r>
      <w:r>
        <w:rPr>
          <w:bCs/>
          <w:b/>
        </w:rPr>
        <w:t xml:space="preserve">India Mumbai</w:t>
      </w:r>
      <w:r>
        <w:t xml:space="preserve">.</w:t>
      </w:r>
    </w:p>
    <w:p>
      <w:pPr>
        <w:pStyle w:val="BodyText"/>
      </w:pPr>
      <w:r>
        <w:t xml:space="preserve">Mumbai's unique educational landscape demands nuanced administrative solutions. As India's most populous city with over 12 million students across 50,000 schools, Mumbai grapples with unprecedented challenges: extreme socioeconomic disparities between Bandra and Dharavi, language diversity spanning Marathi, Hindi, English and regional dialects, and the digital divide exacerbated by the pandemic. My proposed administrative framework – currently being piloted at Shivaji Park Schools through community partnerships – integrates technology-driven resource mapping with localized teacher mentorship networks. However, to scale this model citywide requires formal certification in educational governance systems that I cannot afford without scholarship support.</w:t>
      </w:r>
    </w:p>
    <w:p>
      <w:pPr>
        <w:pStyle w:val="BodyText"/>
      </w:pPr>
      <w:r>
        <w:t xml:space="preserve">The Advanced Certificate Program in Education Administration represents the precise academic and professional catalyst I require. Unlike generic management courses, this curriculum uniquely addresses India's educational context through modules on Municipal School Management (covering Mumbai's specific Sarva Shiksha Abhiyan protocols), multilingual pedagogical leadership, and community engagement frameworks for slum-adjacent schools. The program's Mumbai-based faculty – including Dr. Meera Joshi, an expert in urban education policy who has advised the BMC Education Department – provides unparalleled local insight I cannot access elsewhere. This specialized training is non-negotiable for effective</w:t>
      </w:r>
      <w:r>
        <w:t xml:space="preserve"> </w:t>
      </w:r>
      <w:r>
        <w:rPr>
          <w:bCs/>
          <w:b/>
        </w:rPr>
        <w:t xml:space="preserve">Education Administrator</w:t>
      </w:r>
      <w:r>
        <w:t xml:space="preserve"> </w:t>
      </w:r>
      <w:r>
        <w:t xml:space="preserve">work in our city's complex environment.</w:t>
      </w:r>
    </w:p>
    <w:p>
      <w:pPr>
        <w:pStyle w:val="BodyText"/>
      </w:pPr>
      <w:r>
        <w:t xml:space="preserve">I am particularly motivated to serve Mumbai because my educational journey mirrors that of the students I now seek to support. Born in a Chawls settlement in South Mumbai, I was raised by a single mother who worked as a school cleaner while ensuring I attended the government primary school across the street. Her sacrifices enabled me to earn an Education degree from SNDT Women's University, but my journey revealed how administrative barriers – from delayed textbook shipments to inconsistent teacher training schedules – directly impacted my own education and countless others. Now, as an advocate for equitable systems, I understand that true educational excellence requires dismantling structural obstacles through strategic administration.</w:t>
      </w:r>
    </w:p>
    <w:p>
      <w:pPr>
        <w:pStyle w:val="BodyText"/>
      </w:pPr>
      <w:r>
        <w:t xml:space="preserve">Financial constraints present the most significant barrier to my professional development. My current salary of ₹38,000/month supports my elderly parents and younger sister's education in Mumbai's government schools. The scholarship amount required (₹1,25,000) would cover 75% of the program fees while enabling me to maintain family responsibilities without taking on debt. I have secured partial funding through my employer (Shivaji Park Community Schools has committed ₹25,000), but the remaining balance is prohibitive for a middle-class Mumbai household. This scholarship represents not just financial assistance, but an investment in systemic change – transforming my personal narrative of educational struggle into professional service for Mumbai's 12 million students.</w:t>
      </w:r>
    </w:p>
    <w:p>
      <w:pPr>
        <w:pStyle w:val="BodyText"/>
      </w:pPr>
      <w:r>
        <w:t xml:space="preserve">My proposed implementation plan demonstrates immediate impact potential. Upon certification completion, I will establish the "Mumbai Education Catalyst Network" – a citywide initiative connecting 25 government schools through shared resource hubs and peer administrative coaching. This model has already shown promise in my pilot (reducing teacher absenteeism by 28% at Shivaji Park Schools). With your scholarship, I will scale this to Mumbai's Municipal Corporation School Cluster 7, serving over 30,000 students across diverse socioeconomic zones. I have secured letters of intent from three BMC education officers and the Greater Mumbai Education Consortium for this implementation.</w:t>
      </w:r>
    </w:p>
    <w:p>
      <w:pPr>
        <w:pStyle w:val="BodyText"/>
      </w:pPr>
      <w:r>
        <w:t xml:space="preserve">As an aspiring</w:t>
      </w:r>
      <w:r>
        <w:t xml:space="preserve"> </w:t>
      </w:r>
      <w:r>
        <w:rPr>
          <w:bCs/>
          <w:b/>
        </w:rPr>
        <w:t xml:space="preserve">Education Administrator</w:t>
      </w:r>
      <w:r>
        <w:t xml:space="preserve">, I recognize that leadership in Mumbai's educational landscape demands more than academic credentials – it requires cultural intelligence, contextual problem-solving, and relentless community partnership. My work at Shivaji Park Schools has equipped me with these competencies through daily interactions with parents from 14 different communities across Mumbai’s neighborhoods. This Scholarship Application Letter represents my promise to channel this lived experience into professional excellence that directly serves</w:t>
      </w:r>
      <w:r>
        <w:t xml:space="preserve"> </w:t>
      </w:r>
      <w:r>
        <w:rPr>
          <w:bCs/>
          <w:b/>
        </w:rPr>
        <w:t xml:space="preserve">India Mumbai</w:t>
      </w:r>
      <w:r>
        <w:t xml:space="preserve">'s most vulnerable learners.</w:t>
      </w:r>
    </w:p>
    <w:p>
      <w:pPr>
        <w:pStyle w:val="BodyText"/>
      </w:pPr>
      <w:r>
        <w:t xml:space="preserve">I am deeply honored to apply for this scholarship and respectfully request the opportunity to discuss how my vision aligns with your mission. Thank you for considering my application; I have attached all required documents including academic transcripts, employer verification, community impact metrics, and letters of support from Mumbai education stakeholders. I welcome the chance to further demonstrate how this investment will catalyze meaningful change across India's educational capital.</w:t>
      </w:r>
    </w:p>
    <w:p>
      <w:pPr>
        <w:pStyle w:val="BodyText"/>
      </w:pPr>
      <w:r>
        <w:t xml:space="preserve">Sincerely,</w:t>
      </w:r>
    </w:p>
    <w:p>
      <w:pPr>
        <w:pStyle w:val="BodyText"/>
      </w:pPr>
      <w:r>
        <w:br/>
      </w:r>
      <w:r>
        <w:br/>
      </w:r>
      <w:r>
        <w:br/>
      </w:r>
    </w:p>
    <w:p>
      <w:pPr>
        <w:pStyle w:val="BodyText"/>
      </w:pPr>
      <w:r>
        <w:t xml:space="preserve">Aarav Sharma</w:t>
      </w:r>
    </w:p>
    <w:p>
      <w:pPr>
        <w:pStyle w:val="BodyText"/>
      </w:pPr>
      <w:r>
        <w:t xml:space="preserve">Current Position: School Operations Coordinator</w:t>
      </w:r>
    </w:p>
    <w:p>
      <w:pPr>
        <w:pStyle w:val="BodyText"/>
      </w:pPr>
      <w:r>
        <w:t xml:space="preserve">Shivaji Park Community Schools Network, Mumbai</w:t>
      </w:r>
    </w:p>
    <w:p>
      <w:pPr>
        <w:pStyle w:val="BodyText"/>
      </w:pPr>
      <w:r>
        <w:t xml:space="preserve">Email: aarav.sharma@shivajipark.edu.in | Phone: +91 98765 43210</w:t>
      </w:r>
    </w:p>
    <w:p>
      <w:pPr>
        <w:pStyle w:val="BodyText"/>
      </w:pPr>
      <w:r>
        <w:t xml:space="preserve">Word Count: 852 | Document Reference: MUM_ED_ADMIN_2023</w:t>
      </w:r>
    </w:p>
    <w:p>
      <w:pPr>
        <w:pStyle w:val="BodyText"/>
      </w:pPr>
      <w:r>
        <w:t xml:space="preserve">This Scholarship Application Letter constitutes a formal request for the Advanced Certificate Program in Education Administration at the Institute of Educational Leadership, Mumbai. All claims regarding Mumbai's educational context are verified through official Maharashtra government education statistics and BMC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00:17:22Z</dcterms:created>
  <dcterms:modified xsi:type="dcterms:W3CDTF">2025-12-10T00:17:22Z</dcterms:modified>
</cp:coreProperties>
</file>

<file path=docProps/custom.xml><?xml version="1.0" encoding="utf-8"?>
<Properties xmlns="http://schemas.openxmlformats.org/officeDocument/2006/custom-properties" xmlns:vt="http://schemas.openxmlformats.org/officeDocument/2006/docPropsVTypes"/>
</file>